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33837A" w14:textId="77777777" w:rsidR="00CB31A1" w:rsidRDefault="00CB31A1" w:rsidP="00CB31A1">
      <w:pPr>
        <w:jc w:val="center"/>
        <w:rPr>
          <w:rFonts w:ascii="Times New Roman" w:hAnsi="Times New Roman"/>
          <w:sz w:val="40"/>
          <w:szCs w:val="40"/>
        </w:rPr>
      </w:pPr>
    </w:p>
    <w:p w14:paraId="0247CE8E" w14:textId="77777777" w:rsidR="00CB31A1" w:rsidRPr="00CB31A1" w:rsidRDefault="00CB31A1" w:rsidP="00CB31A1">
      <w:pPr>
        <w:shd w:val="clear" w:color="auto" w:fill="FFFFFF"/>
        <w:spacing w:after="0" w:line="240" w:lineRule="auto"/>
        <w:outlineLvl w:val="0"/>
        <w:rPr>
          <w:rFonts w:ascii="Helvetica" w:eastAsia="Times New Roman" w:hAnsi="Helvetica" w:cs="Helvetica"/>
          <w:color w:val="2D3B45"/>
          <w:kern w:val="36"/>
          <w:sz w:val="36"/>
          <w:szCs w:val="36"/>
        </w:rPr>
      </w:pPr>
      <w:r>
        <w:rPr>
          <w:rFonts w:ascii="Helvetica" w:eastAsia="Times New Roman" w:hAnsi="Helvetica" w:cs="Helvetica"/>
          <w:color w:val="2D3B45"/>
          <w:kern w:val="36"/>
          <w:sz w:val="36"/>
          <w:szCs w:val="36"/>
        </w:rPr>
        <w:t xml:space="preserve">        </w:t>
      </w:r>
      <w:r w:rsidRPr="00CB31A1">
        <w:rPr>
          <w:rFonts w:ascii="Helvetica" w:eastAsia="Times New Roman" w:hAnsi="Helvetica" w:cs="Helvetica"/>
          <w:color w:val="2D3B45"/>
          <w:kern w:val="36"/>
          <w:sz w:val="36"/>
          <w:szCs w:val="36"/>
        </w:rPr>
        <w:t>Hands on with Querying using Regex Expression</w:t>
      </w:r>
    </w:p>
    <w:p w14:paraId="17CBD6C2" w14:textId="77777777" w:rsidR="00CB31A1" w:rsidRDefault="00CB31A1" w:rsidP="00CB31A1">
      <w:pPr>
        <w:jc w:val="center"/>
        <w:rPr>
          <w:rFonts w:ascii="Times New Roman" w:hAnsi="Times New Roman"/>
          <w:sz w:val="40"/>
          <w:szCs w:val="40"/>
        </w:rPr>
      </w:pPr>
    </w:p>
    <w:p w14:paraId="01FA9AA9" w14:textId="77777777" w:rsidR="00CB31A1" w:rsidRDefault="00CB31A1" w:rsidP="00CB31A1">
      <w:pPr>
        <w:jc w:val="center"/>
        <w:rPr>
          <w:rFonts w:ascii="Times New Roman" w:hAnsi="Times New Roman"/>
          <w:sz w:val="40"/>
          <w:szCs w:val="40"/>
        </w:rPr>
      </w:pPr>
    </w:p>
    <w:p w14:paraId="060C0922" w14:textId="77777777" w:rsidR="00CB31A1" w:rsidRDefault="00CB31A1" w:rsidP="00CB31A1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Fonts w:ascii="Helvetica" w:hAnsi="Helvetica" w:cs="Helvetica"/>
          <w:color w:val="2D3B45"/>
        </w:rPr>
        <w:t xml:space="preserve">In order to perform following </w:t>
      </w:r>
      <w:proofErr w:type="gramStart"/>
      <w:r>
        <w:rPr>
          <w:rFonts w:ascii="Helvetica" w:hAnsi="Helvetica" w:cs="Helvetica"/>
          <w:color w:val="2D3B45"/>
        </w:rPr>
        <w:t>queries</w:t>
      </w:r>
      <w:proofErr w:type="gramEnd"/>
      <w:r>
        <w:rPr>
          <w:rFonts w:ascii="Helvetica" w:hAnsi="Helvetica" w:cs="Helvetica"/>
          <w:color w:val="2D3B45"/>
        </w:rPr>
        <w:t xml:space="preserve"> use a collection </w:t>
      </w:r>
      <w:r>
        <w:rPr>
          <w:rStyle w:val="pre"/>
          <w:rFonts w:ascii="Consolas" w:hAnsi="Consolas" w:cs="Courier New"/>
          <w:color w:val="EE0612"/>
          <w:sz w:val="20"/>
          <w:szCs w:val="20"/>
          <w:bdr w:val="single" w:sz="6" w:space="0" w:color="C7CDD1" w:frame="1"/>
          <w:shd w:val="clear" w:color="auto" w:fill="F5F5F5"/>
        </w:rPr>
        <w:t>products</w:t>
      </w:r>
      <w:r>
        <w:rPr>
          <w:rFonts w:ascii="Helvetica" w:hAnsi="Helvetica" w:cs="Helvetica"/>
          <w:color w:val="2D3B45"/>
        </w:rPr>
        <w:t> with the following documents:</w:t>
      </w:r>
    </w:p>
    <w:p w14:paraId="16C718A0" w14:textId="77777777" w:rsidR="00CB31A1" w:rsidRDefault="00CB31A1" w:rsidP="00CB31A1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proofErr w:type="gramStart"/>
      <w:r>
        <w:rPr>
          <w:rFonts w:ascii="Helvetica" w:hAnsi="Helvetica" w:cs="Helvetica"/>
          <w:color w:val="2D3B45"/>
        </w:rPr>
        <w:t>{ "</w:t>
      </w:r>
      <w:proofErr w:type="gramEnd"/>
      <w:r>
        <w:rPr>
          <w:rFonts w:ascii="Helvetica" w:hAnsi="Helvetica" w:cs="Helvetica"/>
          <w:color w:val="2D3B45"/>
        </w:rPr>
        <w:t>_id" : 100, "</w:t>
      </w:r>
      <w:proofErr w:type="spellStart"/>
      <w:r>
        <w:rPr>
          <w:rFonts w:ascii="Helvetica" w:hAnsi="Helvetica" w:cs="Helvetica"/>
          <w:color w:val="2D3B45"/>
        </w:rPr>
        <w:t>sku</w:t>
      </w:r>
      <w:proofErr w:type="spellEnd"/>
      <w:r>
        <w:rPr>
          <w:rFonts w:ascii="Helvetica" w:hAnsi="Helvetica" w:cs="Helvetica"/>
          <w:color w:val="2D3B45"/>
        </w:rPr>
        <w:t>" : "abc123", "description" : "Single line description." }</w:t>
      </w:r>
      <w:r>
        <w:rPr>
          <w:rFonts w:ascii="Helvetica" w:hAnsi="Helvetica" w:cs="Helvetica"/>
          <w:color w:val="2D3B45"/>
        </w:rPr>
        <w:br/>
        <w:t>{ "_id" : 101, "</w:t>
      </w:r>
      <w:proofErr w:type="spellStart"/>
      <w:r>
        <w:rPr>
          <w:rFonts w:ascii="Helvetica" w:hAnsi="Helvetica" w:cs="Helvetica"/>
          <w:color w:val="2D3B45"/>
        </w:rPr>
        <w:t>sku</w:t>
      </w:r>
      <w:proofErr w:type="spellEnd"/>
      <w:r>
        <w:rPr>
          <w:rFonts w:ascii="Helvetica" w:hAnsi="Helvetica" w:cs="Helvetica"/>
          <w:color w:val="2D3B45"/>
        </w:rPr>
        <w:t>" : "abc789", "description" : "First line\</w:t>
      </w:r>
      <w:proofErr w:type="spellStart"/>
      <w:r>
        <w:rPr>
          <w:rFonts w:ascii="Helvetica" w:hAnsi="Helvetica" w:cs="Helvetica"/>
          <w:color w:val="2D3B45"/>
        </w:rPr>
        <w:t>nSecond</w:t>
      </w:r>
      <w:proofErr w:type="spellEnd"/>
      <w:r>
        <w:rPr>
          <w:rFonts w:ascii="Helvetica" w:hAnsi="Helvetica" w:cs="Helvetica"/>
          <w:color w:val="2D3B45"/>
        </w:rPr>
        <w:t xml:space="preserve"> line" }</w:t>
      </w:r>
      <w:r>
        <w:rPr>
          <w:rFonts w:ascii="Helvetica" w:hAnsi="Helvetica" w:cs="Helvetica"/>
          <w:color w:val="2D3B45"/>
        </w:rPr>
        <w:br/>
        <w:t>{ "_id" : 102, "</w:t>
      </w:r>
      <w:proofErr w:type="spellStart"/>
      <w:r>
        <w:rPr>
          <w:rFonts w:ascii="Helvetica" w:hAnsi="Helvetica" w:cs="Helvetica"/>
          <w:color w:val="2D3B45"/>
        </w:rPr>
        <w:t>sku</w:t>
      </w:r>
      <w:proofErr w:type="spellEnd"/>
      <w:r>
        <w:rPr>
          <w:rFonts w:ascii="Helvetica" w:hAnsi="Helvetica" w:cs="Helvetica"/>
          <w:color w:val="2D3B45"/>
        </w:rPr>
        <w:t>" : "xyz456", "description" : "Many spaces before     line" }</w:t>
      </w:r>
      <w:r>
        <w:rPr>
          <w:rFonts w:ascii="Helvetica" w:hAnsi="Helvetica" w:cs="Helvetica"/>
          <w:color w:val="2D3B45"/>
        </w:rPr>
        <w:br/>
        <w:t>{ "_id" : 103, "</w:t>
      </w:r>
      <w:proofErr w:type="spellStart"/>
      <w:r>
        <w:rPr>
          <w:rFonts w:ascii="Helvetica" w:hAnsi="Helvetica" w:cs="Helvetica"/>
          <w:color w:val="2D3B45"/>
        </w:rPr>
        <w:t>sku</w:t>
      </w:r>
      <w:proofErr w:type="spellEnd"/>
      <w:r>
        <w:rPr>
          <w:rFonts w:ascii="Helvetica" w:hAnsi="Helvetica" w:cs="Helvetica"/>
          <w:color w:val="2D3B45"/>
        </w:rPr>
        <w:t>" : "XYZ789", "description" : "Multiple\</w:t>
      </w:r>
      <w:proofErr w:type="spellStart"/>
      <w:r>
        <w:rPr>
          <w:rFonts w:ascii="Helvetica" w:hAnsi="Helvetica" w:cs="Helvetica"/>
          <w:color w:val="2D3B45"/>
        </w:rPr>
        <w:t>nline</w:t>
      </w:r>
      <w:proofErr w:type="spellEnd"/>
      <w:r>
        <w:rPr>
          <w:rFonts w:ascii="Helvetica" w:hAnsi="Helvetica" w:cs="Helvetica"/>
          <w:color w:val="2D3B45"/>
        </w:rPr>
        <w:t xml:space="preserve"> description" }</w:t>
      </w:r>
    </w:p>
    <w:p w14:paraId="6F08703B" w14:textId="77777777" w:rsidR="00CB31A1" w:rsidRDefault="00CB31A1" w:rsidP="00CB31A1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</w:p>
    <w:p w14:paraId="31C66848" w14:textId="77777777" w:rsidR="00CB31A1" w:rsidRDefault="00CB31A1" w:rsidP="00CB31A1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</w:p>
    <w:p w14:paraId="239B5020" w14:textId="77777777" w:rsidR="00CB31A1" w:rsidRPr="00CB31A1" w:rsidRDefault="00CB31A1" w:rsidP="00CB31A1">
      <w:pPr>
        <w:pStyle w:val="NormalWeb"/>
        <w:shd w:val="clear" w:color="auto" w:fill="FFFFFF"/>
        <w:spacing w:before="180" w:beforeAutospacing="0" w:after="180" w:afterAutospacing="0"/>
        <w:ind w:firstLine="720"/>
        <w:rPr>
          <w:rFonts w:ascii="Helvetica" w:hAnsi="Helvetica" w:cs="Helvetica"/>
          <w:color w:val="2D3B45"/>
        </w:rPr>
      </w:pPr>
      <w:r>
        <w:rPr>
          <w:rFonts w:ascii="Helvetica" w:hAnsi="Helvetica" w:cs="Helvetica"/>
          <w:color w:val="2D3B45"/>
          <w:shd w:val="clear" w:color="auto" w:fill="FFFFFF"/>
        </w:rPr>
        <w:t>1. find the documents whose description starts with "M".</w:t>
      </w:r>
    </w:p>
    <w:p w14:paraId="185D976C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47F3701E" wp14:editId="612101EB">
            <wp:extent cx="4848225" cy="17145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E0427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00521D9F" w14:textId="1CF6C0E6" w:rsidR="00CB31A1" w:rsidRDefault="00CB31A1" w:rsidP="00CB31A1">
      <w:pPr>
        <w:pStyle w:val="ListParagrap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2. find the documents whose description end with "n"</w:t>
      </w:r>
    </w:p>
    <w:p w14:paraId="41530B66" w14:textId="77777777" w:rsidR="00CB31A1" w:rsidRPr="00CB31A1" w:rsidRDefault="00CB31A1" w:rsidP="00CB31A1">
      <w:pPr>
        <w:pStyle w:val="ListParagraph"/>
        <w:rPr>
          <w:rFonts w:ascii="Helvetica" w:hAnsi="Helvetica" w:cs="Helvetica"/>
          <w:color w:val="2D3B45"/>
          <w:shd w:val="clear" w:color="auto" w:fill="FFFFFF"/>
        </w:rPr>
      </w:pPr>
    </w:p>
    <w:p w14:paraId="6946FAE1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4A53781A" wp14:editId="7F334E37">
            <wp:extent cx="4819650" cy="952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38AB1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7FBC8150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7DB9D22B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5CC0C26A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69EF5404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1D7712CB" w14:textId="29E92BB6" w:rsidR="00CB31A1" w:rsidRDefault="00CB31A1" w:rsidP="00CB31A1">
      <w:pPr>
        <w:pStyle w:val="ListParagrap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3. find the documents whose description contains "line" word"</w:t>
      </w:r>
    </w:p>
    <w:p w14:paraId="713EAEEB" w14:textId="77777777" w:rsidR="00CB31A1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</w:p>
    <w:p w14:paraId="7C18BA74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6E4C8CD6" wp14:editId="09C3ED80">
            <wp:extent cx="5895975" cy="26479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E3A2" w14:textId="77777777" w:rsidR="00CB31A1" w:rsidRDefault="00CB31A1" w:rsidP="00CB31A1">
      <w:pPr>
        <w:rPr>
          <w:rFonts w:ascii="Times New Roman" w:hAnsi="Times New Roman"/>
          <w:sz w:val="28"/>
          <w:szCs w:val="28"/>
        </w:rPr>
      </w:pPr>
    </w:p>
    <w:p w14:paraId="6BEAA27A" w14:textId="0CC96A5B" w:rsidR="00CB31A1" w:rsidRDefault="00CB31A1" w:rsidP="00CB31A1">
      <w:pPr>
        <w:pStyle w:val="ListParagrap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4. find the documents whose description contains second character "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i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".</w:t>
      </w:r>
    </w:p>
    <w:p w14:paraId="2601D7A3" w14:textId="77777777" w:rsidR="00CB31A1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</w:p>
    <w:p w14:paraId="2368205A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3C7AEF70" wp14:editId="53406E68">
            <wp:extent cx="5943600" cy="10725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DE440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661A56FF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1B885645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5862628B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516B414B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1AB4A913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2EA56239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19B5E23A" w14:textId="77777777" w:rsidR="00CB31A1" w:rsidRPr="00E27869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71B4836A" w14:textId="2FBA52FF" w:rsidR="00CB31A1" w:rsidRDefault="00CB31A1" w:rsidP="00CB31A1">
      <w:pPr>
        <w:pStyle w:val="ListParagrap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5. find the documents where "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sku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" fields contains "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xyz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", ignore the case sensitivity.</w:t>
      </w:r>
    </w:p>
    <w:p w14:paraId="1A0EBEC1" w14:textId="77777777" w:rsidR="00CB31A1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</w:p>
    <w:p w14:paraId="35226A20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  <w:r>
        <w:rPr>
          <w:noProof/>
        </w:rPr>
        <w:drawing>
          <wp:inline distT="0" distB="0" distL="0" distR="0" wp14:anchorId="69D87A00" wp14:editId="30CD3342">
            <wp:extent cx="5372100" cy="17335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E27C5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45585163" w14:textId="77777777" w:rsidR="00CB31A1" w:rsidRDefault="00CB31A1" w:rsidP="00CB31A1">
      <w:pPr>
        <w:pStyle w:val="ListParagraph"/>
        <w:rPr>
          <w:rFonts w:ascii="Times New Roman" w:hAnsi="Times New Roman"/>
          <w:sz w:val="28"/>
          <w:szCs w:val="28"/>
        </w:rPr>
      </w:pPr>
    </w:p>
    <w:p w14:paraId="68370BDE" w14:textId="42B8BBD8" w:rsidR="00CB31A1" w:rsidRDefault="00CB31A1" w:rsidP="00CB31A1">
      <w:pPr>
        <w:pStyle w:val="ListParagraph"/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6. find the documents where any line from the description starts with 'S.</w:t>
      </w:r>
    </w:p>
    <w:p w14:paraId="440B1D1E" w14:textId="77777777" w:rsidR="00CB31A1" w:rsidRPr="00CB31A1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  <w:bookmarkStart w:id="0" w:name="_GoBack"/>
      <w:bookmarkEnd w:id="0"/>
    </w:p>
    <w:p w14:paraId="22CF39BD" w14:textId="77777777" w:rsidR="00CB31A1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4B343BF9" wp14:editId="2DEDA6DC">
            <wp:extent cx="5943600" cy="11525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6C555" w14:textId="77777777" w:rsidR="00CB31A1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</w:p>
    <w:p w14:paraId="6A2CEDCC" w14:textId="77777777" w:rsidR="00CB31A1" w:rsidRPr="00E27869" w:rsidRDefault="00CB31A1" w:rsidP="00CB31A1">
      <w:pPr>
        <w:pStyle w:val="ListParagraph"/>
        <w:rPr>
          <w:rFonts w:ascii="Times New Roman" w:hAnsi="Times New Roman"/>
          <w:color w:val="2D3B45"/>
          <w:sz w:val="28"/>
          <w:szCs w:val="28"/>
          <w:shd w:val="clear" w:color="auto" w:fill="FFFFFF"/>
        </w:rPr>
      </w:pPr>
    </w:p>
    <w:p w14:paraId="58AB937C" w14:textId="77777777" w:rsidR="00CB31A1" w:rsidRPr="00636827" w:rsidRDefault="00CB31A1" w:rsidP="00CB31A1">
      <w:pPr>
        <w:rPr>
          <w:rFonts w:ascii="Times New Roman" w:hAnsi="Times New Roman"/>
          <w:sz w:val="28"/>
          <w:szCs w:val="28"/>
        </w:rPr>
      </w:pPr>
    </w:p>
    <w:p w14:paraId="4945EDDD" w14:textId="77777777" w:rsidR="00CB31A1" w:rsidRPr="00E27869" w:rsidRDefault="00CB31A1" w:rsidP="00CB31A1">
      <w:pPr>
        <w:ind w:left="360"/>
        <w:rPr>
          <w:rFonts w:ascii="Times New Roman" w:hAnsi="Times New Roman"/>
          <w:sz w:val="28"/>
          <w:szCs w:val="28"/>
        </w:rPr>
      </w:pPr>
    </w:p>
    <w:p w14:paraId="1AC30DC1" w14:textId="77777777" w:rsidR="00CB31A1" w:rsidRPr="00CB31A1" w:rsidRDefault="00CB31A1" w:rsidP="00CB31A1"/>
    <w:p w14:paraId="7B77B876" w14:textId="39D9FD44" w:rsidR="00E27869" w:rsidRPr="00CB31A1" w:rsidRDefault="00E27869" w:rsidP="00CB31A1"/>
    <w:sectPr w:rsidR="00E27869" w:rsidRPr="00CB31A1" w:rsidSect="0084427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C2C33" w14:textId="77777777" w:rsidR="00270BC0" w:rsidRDefault="00270BC0" w:rsidP="000E3776">
      <w:pPr>
        <w:spacing w:after="0" w:line="240" w:lineRule="auto"/>
      </w:pPr>
      <w:r>
        <w:separator/>
      </w:r>
    </w:p>
  </w:endnote>
  <w:endnote w:type="continuationSeparator" w:id="0">
    <w:p w14:paraId="1654260D" w14:textId="77777777" w:rsidR="00270BC0" w:rsidRDefault="00270BC0" w:rsidP="000E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41C1F9" w14:textId="4E98808B" w:rsidR="00CA2FE2" w:rsidRDefault="00CB31A1" w:rsidP="00967361">
    <w:pPr>
      <w:pStyle w:val="Footer"/>
    </w:pPr>
    <w:r>
      <w:t xml:space="preserve">Chetan </w:t>
    </w:r>
    <w:proofErr w:type="spellStart"/>
    <w:r>
      <w:t>Kochiyaniya</w:t>
    </w:r>
    <w:proofErr w:type="spellEnd"/>
    <w:r w:rsidR="00E9399A">
      <w:t xml:space="preserve">                       </w:t>
    </w:r>
    <w:r w:rsidR="003E0A1C">
      <w:t xml:space="preserve">                         </w:t>
    </w:r>
    <w:r w:rsidR="00E9399A">
      <w:t xml:space="preserve">                              </w:t>
    </w:r>
    <w:r w:rsidR="003E0A1C">
      <w:t xml:space="preserve">                                                                      </w:t>
    </w:r>
    <w:r w:rsidR="009E5DC9">
      <w:t xml:space="preserve"> </w:t>
    </w:r>
    <w:sdt>
      <w:sdtPr>
        <w:id w:val="19365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A2FE2">
          <w:fldChar w:fldCharType="begin"/>
        </w:r>
        <w:r w:rsidR="00CA2FE2">
          <w:instrText xml:space="preserve"> PAGE   \* MERGEFORMAT </w:instrText>
        </w:r>
        <w:r w:rsidR="00CA2FE2">
          <w:fldChar w:fldCharType="separate"/>
        </w:r>
        <w:r w:rsidR="00636827">
          <w:rPr>
            <w:noProof/>
          </w:rPr>
          <w:t>2</w:t>
        </w:r>
        <w:r w:rsidR="00CA2FE2">
          <w:rPr>
            <w:noProof/>
          </w:rPr>
          <w:fldChar w:fldCharType="end"/>
        </w:r>
      </w:sdtContent>
    </w:sdt>
  </w:p>
  <w:p w14:paraId="1BCFE327" w14:textId="6EA24519" w:rsidR="00987C35" w:rsidRDefault="00987C35" w:rsidP="00CA2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6DF71" w14:textId="77777777" w:rsidR="00270BC0" w:rsidRDefault="00270BC0" w:rsidP="000E3776">
      <w:pPr>
        <w:spacing w:after="0" w:line="240" w:lineRule="auto"/>
      </w:pPr>
      <w:r>
        <w:separator/>
      </w:r>
    </w:p>
  </w:footnote>
  <w:footnote w:type="continuationSeparator" w:id="0">
    <w:p w14:paraId="635CEF66" w14:textId="77777777" w:rsidR="00270BC0" w:rsidRDefault="00270BC0" w:rsidP="000E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C7E94" w14:textId="141EEB80" w:rsidR="00987C35" w:rsidRDefault="00BF46DD">
    <w:pPr>
      <w:pStyle w:val="Header"/>
    </w:pPr>
    <w:r>
      <w:rPr>
        <w:noProof/>
      </w:rPr>
      <w:drawing>
        <wp:inline distT="0" distB="0" distL="0" distR="0" wp14:anchorId="0AC33E54" wp14:editId="3C360591">
          <wp:extent cx="1133475" cy="61112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KU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999" cy="61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F2EEAA8" wp14:editId="3D0229E6">
          <wp:extent cx="1407755" cy="593584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E 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5948" cy="6349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3D36B7" w14:textId="77777777" w:rsidR="00987C35" w:rsidRDefault="00987C35">
    <w:pPr>
      <w:pStyle w:val="Header"/>
    </w:pPr>
  </w:p>
  <w:p w14:paraId="1B477060" w14:textId="2F71871C" w:rsidR="00987C35" w:rsidRDefault="008F16DF" w:rsidP="00987C35">
    <w:pPr>
      <w:pStyle w:val="Header"/>
      <w:ind w:left="-993"/>
    </w:pPr>
    <w:r>
      <w:rPr>
        <w:rFonts w:ascii="Arial" w:hAnsi="Arial" w:cs="Arial"/>
        <w:color w:val="000000"/>
      </w:rPr>
      <w:t xml:space="preserve">              </w:t>
    </w:r>
    <w:r w:rsidR="00E9399A">
      <w:rPr>
        <w:rFonts w:ascii="Arial" w:hAnsi="Arial" w:cs="Arial"/>
        <w:color w:val="000000"/>
      </w:rPr>
      <w:t xml:space="preserve">  19SOE</w:t>
    </w:r>
    <w:r w:rsidR="00CB31A1">
      <w:rPr>
        <w:rFonts w:ascii="Arial" w:hAnsi="Arial" w:cs="Arial"/>
        <w:color w:val="000000"/>
      </w:rPr>
      <w:t>CE</w:t>
    </w:r>
    <w:r w:rsidR="00E9399A">
      <w:rPr>
        <w:rFonts w:ascii="Arial" w:hAnsi="Arial" w:cs="Arial"/>
        <w:color w:val="000000"/>
      </w:rPr>
      <w:t>110</w:t>
    </w:r>
    <w:r w:rsidR="00CB31A1">
      <w:rPr>
        <w:rFonts w:ascii="Arial" w:hAnsi="Arial" w:cs="Arial"/>
        <w:color w:val="000000"/>
      </w:rPr>
      <w:t>22</w:t>
    </w:r>
    <w:r w:rsidR="001F5924">
      <w:rPr>
        <w:rFonts w:ascii="Arial" w:hAnsi="Arial" w:cs="Arial"/>
        <w:color w:val="000000"/>
      </w:rPr>
      <w:t xml:space="preserve"> </w:t>
    </w:r>
    <w:r w:rsidR="00987C35">
      <w:rPr>
        <w:rFonts w:ascii="Arial" w:hAnsi="Arial" w:cs="Arial"/>
        <w:color w:val="000000"/>
      </w:rPr>
      <w:t xml:space="preserve">               </w:t>
    </w:r>
    <w:r>
      <w:rPr>
        <w:rFonts w:ascii="Helvetica" w:hAnsi="Helvetica" w:cs="Helvetica"/>
        <w:color w:val="2D3B45"/>
        <w:shd w:val="clear" w:color="auto" w:fill="FFFFFF"/>
      </w:rPr>
      <w:t>Advance User Interface Technologies</w:t>
    </w:r>
    <w:r>
      <w:rPr>
        <w:rFonts w:ascii="Arial" w:hAnsi="Arial" w:cs="Arial"/>
        <w:color w:val="000000"/>
      </w:rPr>
      <w:t xml:space="preserve"> (</w:t>
    </w:r>
    <w:r>
      <w:rPr>
        <w:rFonts w:ascii="Helvetica" w:hAnsi="Helvetica" w:cs="Helvetica"/>
        <w:color w:val="2D3B45"/>
        <w:shd w:val="clear" w:color="auto" w:fill="FFFFFF"/>
      </w:rPr>
      <w:t>CE922</w:t>
    </w:r>
    <w:r>
      <w:rPr>
        <w:rFonts w:ascii="Arial" w:hAnsi="Arial" w:cs="Arial"/>
        <w:color w:val="000000"/>
      </w:rPr>
      <w:t>)</w:t>
    </w:r>
    <w:r w:rsidR="00155B8A">
      <w:rPr>
        <w:rFonts w:ascii="Arial" w:hAnsi="Arial" w:cs="Arial"/>
        <w:color w:val="000000"/>
      </w:rPr>
      <w:t xml:space="preserve">  </w:t>
    </w:r>
    <w:r w:rsidR="00987C35">
      <w:rPr>
        <w:rFonts w:ascii="Arial" w:hAnsi="Arial" w:cs="Arial"/>
        <w:color w:val="000000"/>
      </w:rPr>
      <w:t xml:space="preserve">        </w:t>
    </w:r>
    <w:r w:rsidR="00155B8A">
      <w:rPr>
        <w:rFonts w:ascii="Arial" w:hAnsi="Arial" w:cs="Arial"/>
        <w:color w:val="000000"/>
      </w:rPr>
      <w:t xml:space="preserve">   </w:t>
    </w:r>
    <w:r w:rsidR="00987C35">
      <w:rPr>
        <w:rFonts w:ascii="Arial" w:hAnsi="Arial" w:cs="Arial"/>
        <w:color w:val="000000"/>
      </w:rPr>
      <w:t xml:space="preserve">   </w:t>
    </w:r>
    <w:r>
      <w:rPr>
        <w:rFonts w:ascii="Arial" w:hAnsi="Arial" w:cs="Arial"/>
        <w:color w:val="000000"/>
      </w:rPr>
      <w:t>6</w:t>
    </w:r>
    <w:r w:rsidR="00CB31A1">
      <w:rPr>
        <w:rFonts w:ascii="Arial" w:hAnsi="Arial" w:cs="Arial"/>
        <w:color w:val="000000"/>
      </w:rPr>
      <w:t>CE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82D6F"/>
    <w:multiLevelType w:val="hybridMultilevel"/>
    <w:tmpl w:val="7D52322C"/>
    <w:lvl w:ilvl="0" w:tplc="FEA0DFE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4647D"/>
    <w:multiLevelType w:val="hybridMultilevel"/>
    <w:tmpl w:val="0BF2A9C0"/>
    <w:lvl w:ilvl="0" w:tplc="E41EE2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904622"/>
    <w:multiLevelType w:val="hybridMultilevel"/>
    <w:tmpl w:val="B7E8BEA2"/>
    <w:lvl w:ilvl="0" w:tplc="9DBCA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97701"/>
    <w:multiLevelType w:val="multilevel"/>
    <w:tmpl w:val="85A4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E4D22AB"/>
    <w:multiLevelType w:val="hybridMultilevel"/>
    <w:tmpl w:val="BF443910"/>
    <w:lvl w:ilvl="0" w:tplc="626AF6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6213C"/>
    <w:multiLevelType w:val="hybridMultilevel"/>
    <w:tmpl w:val="89A887AE"/>
    <w:lvl w:ilvl="0" w:tplc="267004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2548B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C528C"/>
    <w:multiLevelType w:val="hybridMultilevel"/>
    <w:tmpl w:val="E57455FE"/>
    <w:lvl w:ilvl="0" w:tplc="230E4E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470EC0"/>
    <w:multiLevelType w:val="hybridMultilevel"/>
    <w:tmpl w:val="55E8F6A4"/>
    <w:lvl w:ilvl="0" w:tplc="3C389E74">
      <w:start w:val="1"/>
      <w:numFmt w:val="decimal"/>
      <w:lvlText w:val="%1."/>
      <w:lvlJc w:val="left"/>
      <w:pPr>
        <w:ind w:left="181" w:hanging="46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9" w15:restartNumberingAfterBreak="0">
    <w:nsid w:val="356F23B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60551"/>
    <w:multiLevelType w:val="multilevel"/>
    <w:tmpl w:val="38C2E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2162E7"/>
    <w:multiLevelType w:val="hybridMultilevel"/>
    <w:tmpl w:val="E59C37B8"/>
    <w:lvl w:ilvl="0" w:tplc="65B2D8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A509AB"/>
    <w:multiLevelType w:val="hybridMultilevel"/>
    <w:tmpl w:val="44666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B156DA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64C54"/>
    <w:multiLevelType w:val="hybridMultilevel"/>
    <w:tmpl w:val="A1360EB0"/>
    <w:lvl w:ilvl="0" w:tplc="E36A05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AC2CC3"/>
    <w:multiLevelType w:val="hybridMultilevel"/>
    <w:tmpl w:val="8A50B36E"/>
    <w:lvl w:ilvl="0" w:tplc="07BC13A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b w:val="0"/>
        <w:color w:val="2D3B45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A17F2F"/>
    <w:multiLevelType w:val="multilevel"/>
    <w:tmpl w:val="EC8C6F2E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4051E26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B7E72"/>
    <w:multiLevelType w:val="hybridMultilevel"/>
    <w:tmpl w:val="F462DA0E"/>
    <w:lvl w:ilvl="0" w:tplc="BB2E4DF4">
      <w:start w:val="3"/>
      <w:numFmt w:val="decimal"/>
      <w:lvlText w:val="%1."/>
      <w:lvlJc w:val="left"/>
      <w:pPr>
        <w:ind w:left="76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9" w15:restartNumberingAfterBreak="0">
    <w:nsid w:val="711E5D7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284653"/>
    <w:multiLevelType w:val="multilevel"/>
    <w:tmpl w:val="39BEB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42254D"/>
    <w:multiLevelType w:val="hybridMultilevel"/>
    <w:tmpl w:val="64AEE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14"/>
  </w:num>
  <w:num w:numId="6">
    <w:abstractNumId w:val="7"/>
  </w:num>
  <w:num w:numId="7">
    <w:abstractNumId w:val="11"/>
  </w:num>
  <w:num w:numId="8">
    <w:abstractNumId w:val="17"/>
  </w:num>
  <w:num w:numId="9">
    <w:abstractNumId w:val="13"/>
  </w:num>
  <w:num w:numId="10">
    <w:abstractNumId w:val="9"/>
  </w:num>
  <w:num w:numId="11">
    <w:abstractNumId w:val="19"/>
  </w:num>
  <w:num w:numId="12">
    <w:abstractNumId w:val="6"/>
  </w:num>
  <w:num w:numId="13">
    <w:abstractNumId w:val="15"/>
  </w:num>
  <w:num w:numId="14">
    <w:abstractNumId w:val="8"/>
  </w:num>
  <w:num w:numId="15">
    <w:abstractNumId w:val="20"/>
  </w:num>
  <w:num w:numId="16">
    <w:abstractNumId w:val="10"/>
  </w:num>
  <w:num w:numId="17">
    <w:abstractNumId w:val="12"/>
  </w:num>
  <w:num w:numId="18">
    <w:abstractNumId w:val="0"/>
  </w:num>
  <w:num w:numId="19">
    <w:abstractNumId w:val="18"/>
  </w:num>
  <w:num w:numId="20">
    <w:abstractNumId w:val="3"/>
  </w:num>
  <w:num w:numId="21">
    <w:abstractNumId w:val="16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AzMDI1NTQwMDZR0lEKTi0uzszPAykwrgUAOfpzmiwAAAA="/>
  </w:docVars>
  <w:rsids>
    <w:rsidRoot w:val="004D495E"/>
    <w:rsid w:val="00003694"/>
    <w:rsid w:val="00006251"/>
    <w:rsid w:val="000073DA"/>
    <w:rsid w:val="0002705C"/>
    <w:rsid w:val="00031C6F"/>
    <w:rsid w:val="000372F3"/>
    <w:rsid w:val="00043BD3"/>
    <w:rsid w:val="00056D5C"/>
    <w:rsid w:val="000640E4"/>
    <w:rsid w:val="00065802"/>
    <w:rsid w:val="0006776E"/>
    <w:rsid w:val="00083E89"/>
    <w:rsid w:val="000906C8"/>
    <w:rsid w:val="00094687"/>
    <w:rsid w:val="00095C2D"/>
    <w:rsid w:val="000E173F"/>
    <w:rsid w:val="000E3776"/>
    <w:rsid w:val="000E3B1F"/>
    <w:rsid w:val="000F3E30"/>
    <w:rsid w:val="00121C50"/>
    <w:rsid w:val="001303DA"/>
    <w:rsid w:val="00147E1D"/>
    <w:rsid w:val="00150D3E"/>
    <w:rsid w:val="001516A0"/>
    <w:rsid w:val="00155B8A"/>
    <w:rsid w:val="001661FB"/>
    <w:rsid w:val="00166272"/>
    <w:rsid w:val="00174FB9"/>
    <w:rsid w:val="0019259C"/>
    <w:rsid w:val="001B3FDA"/>
    <w:rsid w:val="001B61EE"/>
    <w:rsid w:val="001C17F9"/>
    <w:rsid w:val="001D0510"/>
    <w:rsid w:val="001D28E3"/>
    <w:rsid w:val="001D6899"/>
    <w:rsid w:val="001D78EF"/>
    <w:rsid w:val="001E4C48"/>
    <w:rsid w:val="001F12E6"/>
    <w:rsid w:val="001F5924"/>
    <w:rsid w:val="001F5EC1"/>
    <w:rsid w:val="0020390E"/>
    <w:rsid w:val="002239D6"/>
    <w:rsid w:val="00224A03"/>
    <w:rsid w:val="00233CD9"/>
    <w:rsid w:val="0023586D"/>
    <w:rsid w:val="002541BF"/>
    <w:rsid w:val="00255AFE"/>
    <w:rsid w:val="002628E7"/>
    <w:rsid w:val="00270BC0"/>
    <w:rsid w:val="00283E4F"/>
    <w:rsid w:val="00287B37"/>
    <w:rsid w:val="00291009"/>
    <w:rsid w:val="00297D8E"/>
    <w:rsid w:val="002C5159"/>
    <w:rsid w:val="002C6CBE"/>
    <w:rsid w:val="002D04E8"/>
    <w:rsid w:val="002E64E6"/>
    <w:rsid w:val="002F02DB"/>
    <w:rsid w:val="002F72F6"/>
    <w:rsid w:val="00334095"/>
    <w:rsid w:val="00343AEB"/>
    <w:rsid w:val="0035718D"/>
    <w:rsid w:val="00361103"/>
    <w:rsid w:val="00367806"/>
    <w:rsid w:val="0038417F"/>
    <w:rsid w:val="00390B76"/>
    <w:rsid w:val="003932AE"/>
    <w:rsid w:val="00395B58"/>
    <w:rsid w:val="00396E5D"/>
    <w:rsid w:val="003A1D75"/>
    <w:rsid w:val="003A524A"/>
    <w:rsid w:val="003B2D42"/>
    <w:rsid w:val="003B3D47"/>
    <w:rsid w:val="003B5626"/>
    <w:rsid w:val="003C1830"/>
    <w:rsid w:val="003E0A1C"/>
    <w:rsid w:val="00405ADF"/>
    <w:rsid w:val="00413705"/>
    <w:rsid w:val="004233DA"/>
    <w:rsid w:val="00447F32"/>
    <w:rsid w:val="0046097A"/>
    <w:rsid w:val="00477EBD"/>
    <w:rsid w:val="00481686"/>
    <w:rsid w:val="00482F64"/>
    <w:rsid w:val="004912AC"/>
    <w:rsid w:val="004C3D96"/>
    <w:rsid w:val="004D4089"/>
    <w:rsid w:val="004D495E"/>
    <w:rsid w:val="004E4CC6"/>
    <w:rsid w:val="004F4971"/>
    <w:rsid w:val="004F52B3"/>
    <w:rsid w:val="004F6BB9"/>
    <w:rsid w:val="005146A5"/>
    <w:rsid w:val="00515C3F"/>
    <w:rsid w:val="00524F61"/>
    <w:rsid w:val="00536D9B"/>
    <w:rsid w:val="0055666D"/>
    <w:rsid w:val="00556A76"/>
    <w:rsid w:val="005655E7"/>
    <w:rsid w:val="00570889"/>
    <w:rsid w:val="00573335"/>
    <w:rsid w:val="00580DC1"/>
    <w:rsid w:val="00583405"/>
    <w:rsid w:val="005953CA"/>
    <w:rsid w:val="005C796C"/>
    <w:rsid w:val="005E035A"/>
    <w:rsid w:val="005F16B6"/>
    <w:rsid w:val="0060429A"/>
    <w:rsid w:val="00605119"/>
    <w:rsid w:val="00605D49"/>
    <w:rsid w:val="00607094"/>
    <w:rsid w:val="00632D16"/>
    <w:rsid w:val="00636827"/>
    <w:rsid w:val="00640561"/>
    <w:rsid w:val="006409D3"/>
    <w:rsid w:val="0064378D"/>
    <w:rsid w:val="0066078E"/>
    <w:rsid w:val="00675C1B"/>
    <w:rsid w:val="006821B1"/>
    <w:rsid w:val="0068799E"/>
    <w:rsid w:val="006A2790"/>
    <w:rsid w:val="006A3D1E"/>
    <w:rsid w:val="006B0BEE"/>
    <w:rsid w:val="006C11BF"/>
    <w:rsid w:val="006C6A42"/>
    <w:rsid w:val="00705BB5"/>
    <w:rsid w:val="00710ED1"/>
    <w:rsid w:val="00714EEC"/>
    <w:rsid w:val="007362DA"/>
    <w:rsid w:val="007631CF"/>
    <w:rsid w:val="0076562A"/>
    <w:rsid w:val="007A5212"/>
    <w:rsid w:val="007D0F44"/>
    <w:rsid w:val="007D5A6F"/>
    <w:rsid w:val="007D5EF0"/>
    <w:rsid w:val="007E573B"/>
    <w:rsid w:val="007E64C9"/>
    <w:rsid w:val="007F1781"/>
    <w:rsid w:val="00807CCA"/>
    <w:rsid w:val="00814198"/>
    <w:rsid w:val="00821AE8"/>
    <w:rsid w:val="00830A9C"/>
    <w:rsid w:val="0084427C"/>
    <w:rsid w:val="00852F20"/>
    <w:rsid w:val="008618CE"/>
    <w:rsid w:val="0087577A"/>
    <w:rsid w:val="00880630"/>
    <w:rsid w:val="00892820"/>
    <w:rsid w:val="00895C5E"/>
    <w:rsid w:val="008968BE"/>
    <w:rsid w:val="008A00D6"/>
    <w:rsid w:val="008A4215"/>
    <w:rsid w:val="008B78E2"/>
    <w:rsid w:val="008B7B44"/>
    <w:rsid w:val="008D2F6C"/>
    <w:rsid w:val="008D69AF"/>
    <w:rsid w:val="008F16DF"/>
    <w:rsid w:val="00914188"/>
    <w:rsid w:val="00935279"/>
    <w:rsid w:val="0094041B"/>
    <w:rsid w:val="00941351"/>
    <w:rsid w:val="009626BA"/>
    <w:rsid w:val="00962BCA"/>
    <w:rsid w:val="009650B1"/>
    <w:rsid w:val="00967361"/>
    <w:rsid w:val="00974028"/>
    <w:rsid w:val="009839AC"/>
    <w:rsid w:val="00987C35"/>
    <w:rsid w:val="009B4314"/>
    <w:rsid w:val="009B7CAB"/>
    <w:rsid w:val="009D599D"/>
    <w:rsid w:val="009E4D37"/>
    <w:rsid w:val="009E5DC9"/>
    <w:rsid w:val="009E683F"/>
    <w:rsid w:val="009F34C3"/>
    <w:rsid w:val="009F5E77"/>
    <w:rsid w:val="00A04129"/>
    <w:rsid w:val="00A21EB2"/>
    <w:rsid w:val="00A423F4"/>
    <w:rsid w:val="00A4371B"/>
    <w:rsid w:val="00A437DF"/>
    <w:rsid w:val="00A5380C"/>
    <w:rsid w:val="00A611A0"/>
    <w:rsid w:val="00A67BDD"/>
    <w:rsid w:val="00A77237"/>
    <w:rsid w:val="00A81226"/>
    <w:rsid w:val="00A87A72"/>
    <w:rsid w:val="00A93F1D"/>
    <w:rsid w:val="00AB6B9D"/>
    <w:rsid w:val="00AC2302"/>
    <w:rsid w:val="00AC703E"/>
    <w:rsid w:val="00AD634B"/>
    <w:rsid w:val="00AE4D2D"/>
    <w:rsid w:val="00AE7CF6"/>
    <w:rsid w:val="00B02E7A"/>
    <w:rsid w:val="00B17653"/>
    <w:rsid w:val="00B51103"/>
    <w:rsid w:val="00B533FC"/>
    <w:rsid w:val="00B62428"/>
    <w:rsid w:val="00B62A02"/>
    <w:rsid w:val="00B71B25"/>
    <w:rsid w:val="00B71C47"/>
    <w:rsid w:val="00B7241B"/>
    <w:rsid w:val="00B72A2B"/>
    <w:rsid w:val="00B81468"/>
    <w:rsid w:val="00BA2A1B"/>
    <w:rsid w:val="00BA2AAF"/>
    <w:rsid w:val="00BB2F7D"/>
    <w:rsid w:val="00BC1563"/>
    <w:rsid w:val="00BF1C11"/>
    <w:rsid w:val="00BF46DD"/>
    <w:rsid w:val="00C119ED"/>
    <w:rsid w:val="00C20022"/>
    <w:rsid w:val="00C42085"/>
    <w:rsid w:val="00C50B63"/>
    <w:rsid w:val="00C96ABC"/>
    <w:rsid w:val="00CA2FE2"/>
    <w:rsid w:val="00CA48BE"/>
    <w:rsid w:val="00CB31A1"/>
    <w:rsid w:val="00CB3735"/>
    <w:rsid w:val="00CD23B0"/>
    <w:rsid w:val="00CF7237"/>
    <w:rsid w:val="00D1062B"/>
    <w:rsid w:val="00D166D0"/>
    <w:rsid w:val="00D33D74"/>
    <w:rsid w:val="00D41FD4"/>
    <w:rsid w:val="00D514D6"/>
    <w:rsid w:val="00D62099"/>
    <w:rsid w:val="00D70955"/>
    <w:rsid w:val="00D726A4"/>
    <w:rsid w:val="00DA10A4"/>
    <w:rsid w:val="00DB526A"/>
    <w:rsid w:val="00DE7C8F"/>
    <w:rsid w:val="00E0391D"/>
    <w:rsid w:val="00E16944"/>
    <w:rsid w:val="00E27869"/>
    <w:rsid w:val="00E302B2"/>
    <w:rsid w:val="00E36D1D"/>
    <w:rsid w:val="00E431F3"/>
    <w:rsid w:val="00E47F60"/>
    <w:rsid w:val="00E626C7"/>
    <w:rsid w:val="00E679ED"/>
    <w:rsid w:val="00E705A6"/>
    <w:rsid w:val="00E75903"/>
    <w:rsid w:val="00E92B8D"/>
    <w:rsid w:val="00E9399A"/>
    <w:rsid w:val="00EA6E59"/>
    <w:rsid w:val="00EB6031"/>
    <w:rsid w:val="00EC4A2D"/>
    <w:rsid w:val="00EC56CF"/>
    <w:rsid w:val="00EC6EAE"/>
    <w:rsid w:val="00ED3D3C"/>
    <w:rsid w:val="00ED43AF"/>
    <w:rsid w:val="00ED5E8E"/>
    <w:rsid w:val="00F23EB8"/>
    <w:rsid w:val="00F278C5"/>
    <w:rsid w:val="00F32155"/>
    <w:rsid w:val="00F34B97"/>
    <w:rsid w:val="00F65BB5"/>
    <w:rsid w:val="00F72280"/>
    <w:rsid w:val="00F83C7E"/>
    <w:rsid w:val="00F845D8"/>
    <w:rsid w:val="00F90FE6"/>
    <w:rsid w:val="00F9393F"/>
    <w:rsid w:val="00FA0624"/>
    <w:rsid w:val="00FB2FFF"/>
    <w:rsid w:val="00FC1D95"/>
    <w:rsid w:val="00FC6277"/>
    <w:rsid w:val="00FC71C4"/>
    <w:rsid w:val="00FD37F3"/>
    <w:rsid w:val="00FD54EE"/>
    <w:rsid w:val="00FF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AEE67"/>
  <w15:docId w15:val="{91C59785-ADF5-4C31-9B96-BB21DC3A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95E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E278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9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7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3E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B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87C3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2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26A"/>
    <w:rPr>
      <w:rFonts w:ascii="Courier New" w:eastAsiaTheme="minorEastAsia" w:hAnsi="Courier New" w:cs="Courier New"/>
      <w:sz w:val="20"/>
      <w:szCs w:val="20"/>
      <w:lang w:val="en-GB"/>
    </w:rPr>
  </w:style>
  <w:style w:type="paragraph" w:customStyle="1" w:styleId="c13">
    <w:name w:val="c13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7">
    <w:name w:val="c7"/>
    <w:basedOn w:val="DefaultParagraphFont"/>
    <w:rsid w:val="008F16DF"/>
  </w:style>
  <w:style w:type="character" w:customStyle="1" w:styleId="c6">
    <w:name w:val="c6"/>
    <w:basedOn w:val="DefaultParagraphFont"/>
    <w:rsid w:val="008F16DF"/>
  </w:style>
  <w:style w:type="paragraph" w:customStyle="1" w:styleId="c17">
    <w:name w:val="c17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1">
    <w:name w:val="c1"/>
    <w:basedOn w:val="DefaultParagraphFont"/>
    <w:rsid w:val="008F16DF"/>
  </w:style>
  <w:style w:type="paragraph" w:customStyle="1" w:styleId="c5">
    <w:name w:val="c5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2">
    <w:name w:val="c2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18">
    <w:name w:val="c18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4">
    <w:name w:val="c4"/>
    <w:basedOn w:val="DefaultParagraphFont"/>
    <w:rsid w:val="009E5DC9"/>
  </w:style>
  <w:style w:type="paragraph" w:customStyle="1" w:styleId="c14">
    <w:name w:val="c14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9">
    <w:name w:val="c9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78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CB31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pre">
    <w:name w:val="pre"/>
    <w:basedOn w:val="DefaultParagraphFont"/>
    <w:rsid w:val="00CB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9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2</dc:creator>
  <cp:lastModifiedBy>Student</cp:lastModifiedBy>
  <cp:revision>2</cp:revision>
  <cp:lastPrinted>2018-08-11T07:11:00Z</cp:lastPrinted>
  <dcterms:created xsi:type="dcterms:W3CDTF">2021-12-21T03:14:00Z</dcterms:created>
  <dcterms:modified xsi:type="dcterms:W3CDTF">2021-12-21T03:14:00Z</dcterms:modified>
</cp:coreProperties>
</file>